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639C85" w14:textId="77777777" w:rsidR="001E0643" w:rsidRPr="000619CE" w:rsidRDefault="00000000">
      <w:pPr>
        <w:pStyle w:val="Heading1"/>
        <w:rPr>
          <w:color w:val="auto"/>
          <w:sz w:val="36"/>
          <w:szCs w:val="36"/>
        </w:rPr>
      </w:pPr>
      <w:bookmarkStart w:id="0" w:name="srivardhan-muthyala"/>
      <w:r w:rsidRPr="000619CE">
        <w:rPr>
          <w:rFonts w:ascii="Arial" w:hAnsi="Arial"/>
          <w:color w:val="auto"/>
          <w:sz w:val="36"/>
          <w:szCs w:val="36"/>
        </w:rPr>
        <w:t>Srivardhan Muthyala</w:t>
      </w:r>
    </w:p>
    <w:p w14:paraId="04785750" w14:textId="77777777" w:rsidR="001E0643" w:rsidRPr="000619CE" w:rsidRDefault="00000000">
      <w:pPr>
        <w:pStyle w:val="FirstParagraph"/>
      </w:pPr>
      <w:r w:rsidRPr="000619CE">
        <w:rPr>
          <w:rFonts w:ascii="Arial" w:hAnsi="Arial"/>
        </w:rPr>
        <w:t>srivardhanmuthyala111@gmail.com | +1 647-631-7328 | https://www.linkedin.com/in/srivardhan-muthyala-159860278 | Toronto, ON M4M 1V6</w:t>
      </w:r>
    </w:p>
    <w:p w14:paraId="17BA45FF" w14:textId="77777777" w:rsidR="001E0643" w:rsidRPr="000619CE" w:rsidRDefault="00000000">
      <w:pPr>
        <w:pStyle w:val="BodyText"/>
      </w:pPr>
      <w:r w:rsidRPr="000619CE">
        <w:rPr>
          <w:rFonts w:ascii="Arial" w:hAnsi="Arial"/>
          <w:b/>
          <w:bCs/>
        </w:rPr>
        <w:t>CAREER OBJECTIVE</w:t>
      </w:r>
      <w:r w:rsidRPr="000619CE">
        <w:rPr>
          <w:rFonts w:ascii="Arial" w:hAnsi="Arial"/>
        </w:rPr>
        <w:t xml:space="preserve"> Passionate Machine Learning Engineer with over 3 years of experience in building and deploying scalable machine learning systems and infrastructure. Expertise in creating "Machine-Learning-as-a-Service" platforms, deep learning frameworks, and model prediction services. Seeking to join Faire as a Staff Engineer to drive innovation in ML deployment and enhance marketplace efficiency through data-driven solutions.</w:t>
      </w:r>
    </w:p>
    <w:p w14:paraId="601C0860" w14:textId="77777777" w:rsidR="001E0643" w:rsidRPr="000619CE" w:rsidRDefault="00000000">
      <w:pPr>
        <w:pStyle w:val="BodyText"/>
      </w:pPr>
      <w:r w:rsidRPr="000619CE">
        <w:rPr>
          <w:rFonts w:ascii="Arial" w:hAnsi="Arial"/>
          <w:b/>
          <w:bCs/>
        </w:rPr>
        <w:t>TECHNICAL SKILLS</w:t>
      </w:r>
    </w:p>
    <w:p w14:paraId="2E7A2251" w14:textId="77777777" w:rsidR="001E0643" w:rsidRPr="000619CE" w:rsidRDefault="00000000">
      <w:pPr>
        <w:pStyle w:val="Compact"/>
        <w:numPr>
          <w:ilvl w:val="0"/>
          <w:numId w:val="2"/>
        </w:numPr>
      </w:pPr>
      <w:r w:rsidRPr="000619CE">
        <w:rPr>
          <w:rFonts w:ascii="Arial" w:hAnsi="Arial"/>
          <w:b/>
          <w:bCs/>
        </w:rPr>
        <w:t>Programming and Development</w:t>
      </w:r>
      <w:r w:rsidRPr="000619CE">
        <w:rPr>
          <w:rFonts w:ascii="Arial" w:hAnsi="Arial"/>
        </w:rPr>
        <w:t>: Python (3+ years), Java, C++, C#</w:t>
      </w:r>
    </w:p>
    <w:p w14:paraId="1E83564B" w14:textId="77777777" w:rsidR="001E0643" w:rsidRPr="000619CE" w:rsidRDefault="00000000">
      <w:pPr>
        <w:pStyle w:val="Compact"/>
        <w:numPr>
          <w:ilvl w:val="0"/>
          <w:numId w:val="2"/>
        </w:numPr>
      </w:pPr>
      <w:r w:rsidRPr="000619CE">
        <w:rPr>
          <w:rFonts w:ascii="Arial" w:hAnsi="Arial"/>
          <w:b/>
          <w:bCs/>
        </w:rPr>
        <w:t>Machine Learning and AI</w:t>
      </w:r>
      <w:r w:rsidRPr="000619CE">
        <w:rPr>
          <w:rFonts w:ascii="Arial" w:hAnsi="Arial"/>
        </w:rPr>
        <w:t>: Deep Learning, Natural Language Processing (NLP), Model Deployment, ML prediction services, Feature Store (batch and real-time), TensorFlow, PyTorch, Keras, Hugging Face, scikit-learn, NumPy, Pandas</w:t>
      </w:r>
    </w:p>
    <w:p w14:paraId="2F923F0F" w14:textId="77777777" w:rsidR="001E0643" w:rsidRPr="000619CE" w:rsidRDefault="00000000">
      <w:pPr>
        <w:pStyle w:val="Compact"/>
        <w:numPr>
          <w:ilvl w:val="0"/>
          <w:numId w:val="2"/>
        </w:numPr>
      </w:pPr>
      <w:r w:rsidRPr="000619CE">
        <w:rPr>
          <w:rFonts w:ascii="Arial" w:hAnsi="Arial"/>
          <w:b/>
          <w:bCs/>
        </w:rPr>
        <w:t>Infrastructure and Backend</w:t>
      </w:r>
      <w:r w:rsidRPr="000619CE">
        <w:rPr>
          <w:rFonts w:ascii="Arial" w:hAnsi="Arial"/>
        </w:rPr>
        <w:t>: Microservices Architecture, Scalable Systems Design, Cloud Platforms (Azure, AWS), Model Inference and Monitoring</w:t>
      </w:r>
    </w:p>
    <w:p w14:paraId="1889E4B0" w14:textId="77777777" w:rsidR="001E0643" w:rsidRPr="000619CE" w:rsidRDefault="00000000">
      <w:pPr>
        <w:pStyle w:val="Compact"/>
        <w:numPr>
          <w:ilvl w:val="0"/>
          <w:numId w:val="2"/>
        </w:numPr>
      </w:pPr>
      <w:r w:rsidRPr="000619CE">
        <w:rPr>
          <w:rFonts w:ascii="Arial" w:hAnsi="Arial"/>
          <w:b/>
          <w:bCs/>
        </w:rPr>
        <w:t>DevOps and CI/CD</w:t>
      </w:r>
      <w:r w:rsidRPr="000619CE">
        <w:rPr>
          <w:rFonts w:ascii="Arial" w:hAnsi="Arial"/>
        </w:rPr>
        <w:t>: Jenkins, Git, Docker, Kubernetes, CI/CD Pipelines</w:t>
      </w:r>
    </w:p>
    <w:p w14:paraId="7D16FD4A" w14:textId="77777777" w:rsidR="001E0643" w:rsidRPr="000619CE" w:rsidRDefault="00000000">
      <w:pPr>
        <w:pStyle w:val="Compact"/>
        <w:numPr>
          <w:ilvl w:val="0"/>
          <w:numId w:val="2"/>
        </w:numPr>
      </w:pPr>
      <w:r w:rsidRPr="000619CE">
        <w:rPr>
          <w:rFonts w:ascii="Arial" w:hAnsi="Arial"/>
          <w:b/>
          <w:bCs/>
        </w:rPr>
        <w:t>Project Management</w:t>
      </w:r>
      <w:r w:rsidRPr="000619CE">
        <w:rPr>
          <w:rFonts w:ascii="Arial" w:hAnsi="Arial"/>
        </w:rPr>
        <w:t>: Agile Methodologies (Scrum, Kanban), Jira</w:t>
      </w:r>
    </w:p>
    <w:p w14:paraId="75FFF96A" w14:textId="77777777" w:rsidR="001E0643" w:rsidRPr="000619CE" w:rsidRDefault="00000000">
      <w:pPr>
        <w:pStyle w:val="FirstParagraph"/>
      </w:pPr>
      <w:r w:rsidRPr="000619CE">
        <w:rPr>
          <w:rFonts w:ascii="Arial" w:hAnsi="Arial"/>
          <w:b/>
          <w:bCs/>
        </w:rPr>
        <w:t>CERTIFICATIONS</w:t>
      </w:r>
    </w:p>
    <w:p w14:paraId="78104952" w14:textId="77777777" w:rsidR="001E0643" w:rsidRPr="000619CE" w:rsidRDefault="00000000">
      <w:pPr>
        <w:pStyle w:val="Compact"/>
        <w:numPr>
          <w:ilvl w:val="0"/>
          <w:numId w:val="3"/>
        </w:numPr>
      </w:pPr>
      <w:r w:rsidRPr="000619CE">
        <w:rPr>
          <w:rFonts w:ascii="Arial" w:hAnsi="Arial"/>
        </w:rPr>
        <w:t>Machine Learning Certification by Stanford University, 2023</w:t>
      </w:r>
    </w:p>
    <w:p w14:paraId="23D9CBB2" w14:textId="77777777" w:rsidR="001E0643" w:rsidRPr="000619CE" w:rsidRDefault="00000000">
      <w:pPr>
        <w:pStyle w:val="Compact"/>
        <w:numPr>
          <w:ilvl w:val="0"/>
          <w:numId w:val="3"/>
        </w:numPr>
      </w:pPr>
      <w:r w:rsidRPr="000619CE">
        <w:rPr>
          <w:rFonts w:ascii="Arial" w:hAnsi="Arial"/>
        </w:rPr>
        <w:t>IBM Artificial Intelligence Engineering Professional, 2023</w:t>
      </w:r>
    </w:p>
    <w:p w14:paraId="75683DB5" w14:textId="77777777" w:rsidR="001E0643" w:rsidRPr="000619CE" w:rsidRDefault="00000000">
      <w:pPr>
        <w:pStyle w:val="Compact"/>
        <w:numPr>
          <w:ilvl w:val="0"/>
          <w:numId w:val="3"/>
        </w:numPr>
      </w:pPr>
      <w:r w:rsidRPr="000619CE">
        <w:rPr>
          <w:rFonts w:ascii="Arial" w:hAnsi="Arial"/>
        </w:rPr>
        <w:t>Microsoft Azure AI &amp; NLP Certifications, 2023</w:t>
      </w:r>
    </w:p>
    <w:p w14:paraId="3B1444FC" w14:textId="77777777" w:rsidR="001E0643" w:rsidRPr="000619CE" w:rsidRDefault="00000000">
      <w:pPr>
        <w:pStyle w:val="FirstParagraph"/>
      </w:pPr>
      <w:r w:rsidRPr="000619CE">
        <w:rPr>
          <w:rFonts w:ascii="Arial" w:hAnsi="Arial"/>
          <w:b/>
          <w:bCs/>
        </w:rPr>
        <w:t>PROFESSIONAL EXPERIENCE</w:t>
      </w:r>
    </w:p>
    <w:p w14:paraId="13A757AF" w14:textId="77777777" w:rsidR="001E0643" w:rsidRPr="000619CE" w:rsidRDefault="00000000">
      <w:pPr>
        <w:pStyle w:val="BodyText"/>
      </w:pPr>
      <w:r w:rsidRPr="000619CE">
        <w:rPr>
          <w:rFonts w:ascii="Arial" w:hAnsi="Arial"/>
          <w:b/>
          <w:bCs/>
        </w:rPr>
        <w:t>Programmer Analyst</w:t>
      </w:r>
      <w:r w:rsidRPr="000619CE">
        <w:rPr>
          <w:rFonts w:ascii="Arial" w:hAnsi="Arial"/>
        </w:rPr>
        <w:t xml:space="preserve"> Cognizant Technology Solutions, Hyderabad, India </w:t>
      </w:r>
      <w:r w:rsidRPr="000619CE">
        <w:rPr>
          <w:rFonts w:ascii="Arial" w:hAnsi="Arial"/>
          <w:i/>
          <w:iCs/>
        </w:rPr>
        <w:t>November 2019 - January 2023</w:t>
      </w:r>
    </w:p>
    <w:p w14:paraId="15DB89C7" w14:textId="77777777" w:rsidR="001E0643" w:rsidRPr="000619CE" w:rsidRDefault="00000000">
      <w:pPr>
        <w:pStyle w:val="Compact"/>
        <w:numPr>
          <w:ilvl w:val="0"/>
          <w:numId w:val="4"/>
        </w:numPr>
      </w:pPr>
      <w:r w:rsidRPr="000619CE">
        <w:rPr>
          <w:rFonts w:ascii="Arial" w:hAnsi="Arial"/>
        </w:rPr>
        <w:t>Designed and deployed scalable machine learning models using Python and deep learning frameworks (TensorFlow, PyTorch), achieving 98% accuracy.</w:t>
      </w:r>
    </w:p>
    <w:p w14:paraId="2241496C" w14:textId="77777777" w:rsidR="001E0643" w:rsidRPr="000619CE" w:rsidRDefault="00000000">
      <w:pPr>
        <w:pStyle w:val="Compact"/>
        <w:numPr>
          <w:ilvl w:val="0"/>
          <w:numId w:val="4"/>
        </w:numPr>
      </w:pPr>
      <w:r w:rsidRPr="000619CE">
        <w:rPr>
          <w:rFonts w:ascii="Arial" w:hAnsi="Arial"/>
        </w:rPr>
        <w:t>Collaborated on backend development using .NET and MVC, optimizing system performance for enterprise-level clients.</w:t>
      </w:r>
    </w:p>
    <w:p w14:paraId="3DAA7B91" w14:textId="77777777" w:rsidR="001E0643" w:rsidRPr="000619CE" w:rsidRDefault="00000000">
      <w:pPr>
        <w:pStyle w:val="Compact"/>
        <w:numPr>
          <w:ilvl w:val="0"/>
          <w:numId w:val="4"/>
        </w:numPr>
      </w:pPr>
      <w:r w:rsidRPr="000619CE">
        <w:rPr>
          <w:rFonts w:ascii="Arial" w:hAnsi="Arial"/>
        </w:rPr>
        <w:t>Developed automation solutions using Python and Bash, increasing development efficiency by 30%.</w:t>
      </w:r>
    </w:p>
    <w:p w14:paraId="50534084" w14:textId="77777777" w:rsidR="001E0643" w:rsidRPr="000619CE" w:rsidRDefault="00000000">
      <w:pPr>
        <w:pStyle w:val="Compact"/>
        <w:numPr>
          <w:ilvl w:val="0"/>
          <w:numId w:val="4"/>
        </w:numPr>
      </w:pPr>
      <w:r w:rsidRPr="000619CE">
        <w:rPr>
          <w:rFonts w:ascii="Arial" w:hAnsi="Arial"/>
        </w:rPr>
        <w:t>Implemented microservices architecture to support AI-based solutions, enhancing modularity and scalability.</w:t>
      </w:r>
    </w:p>
    <w:p w14:paraId="24DEF5CD" w14:textId="77777777" w:rsidR="001E0643" w:rsidRPr="000619CE" w:rsidRDefault="00000000">
      <w:pPr>
        <w:pStyle w:val="FirstParagraph"/>
      </w:pPr>
      <w:r w:rsidRPr="000619CE">
        <w:rPr>
          <w:rFonts w:ascii="Arial" w:hAnsi="Arial"/>
          <w:b/>
          <w:bCs/>
        </w:rPr>
        <w:t>SELECTED PROJECTS</w:t>
      </w:r>
    </w:p>
    <w:p w14:paraId="188877E4" w14:textId="77777777" w:rsidR="001E0643" w:rsidRPr="000619CE" w:rsidRDefault="00000000">
      <w:pPr>
        <w:pStyle w:val="Compact"/>
        <w:numPr>
          <w:ilvl w:val="0"/>
          <w:numId w:val="5"/>
        </w:numPr>
      </w:pPr>
      <w:r w:rsidRPr="000619CE">
        <w:rPr>
          <w:rFonts w:ascii="Arial" w:hAnsi="Arial"/>
          <w:b/>
          <w:bCs/>
        </w:rPr>
        <w:t>Automated Image Recognition Pipeline</w:t>
      </w:r>
      <w:r w:rsidRPr="000619CE">
        <w:rPr>
          <w:rFonts w:ascii="Arial" w:hAnsi="Arial"/>
        </w:rPr>
        <w:t xml:space="preserve"> (AWS, 2023): Led the development and deployment of a real-time image recognition system using deep learning </w:t>
      </w:r>
      <w:r w:rsidRPr="000619CE">
        <w:rPr>
          <w:rFonts w:ascii="Arial" w:hAnsi="Arial"/>
        </w:rPr>
        <w:lastRenderedPageBreak/>
        <w:t>models and DevOps practices on AWS, achieving 98% accuracy. Improved scalability and reduced processing time by 40% through optimized model inference techniques.</w:t>
      </w:r>
    </w:p>
    <w:p w14:paraId="466C2511" w14:textId="77777777" w:rsidR="001E0643" w:rsidRPr="000619CE" w:rsidRDefault="00000000">
      <w:pPr>
        <w:pStyle w:val="Compact"/>
        <w:numPr>
          <w:ilvl w:val="0"/>
          <w:numId w:val="5"/>
        </w:numPr>
      </w:pPr>
      <w:r w:rsidRPr="000619CE">
        <w:rPr>
          <w:rFonts w:ascii="Arial" w:hAnsi="Arial"/>
          <w:b/>
          <w:bCs/>
        </w:rPr>
        <w:t>AI-Driven Customer Recommendation System</w:t>
      </w:r>
      <w:r w:rsidRPr="000619CE">
        <w:rPr>
          <w:rFonts w:ascii="Arial" w:hAnsi="Arial"/>
        </w:rPr>
        <w:t xml:space="preserve"> (Azure, 2023): Developed a machine-learning-based recommendation engine for an e-commerce client, utilizing collaborative filtering and deep learning to provide personalized product recommendations with 98% accuracy, increasing user engagement by 25%.</w:t>
      </w:r>
    </w:p>
    <w:p w14:paraId="3DD6E2B4" w14:textId="444DF1E5" w:rsidR="001E0643" w:rsidRPr="000619CE" w:rsidRDefault="00000000">
      <w:pPr>
        <w:pStyle w:val="Compact"/>
        <w:numPr>
          <w:ilvl w:val="0"/>
          <w:numId w:val="5"/>
        </w:numPr>
      </w:pPr>
      <w:r w:rsidRPr="000619CE">
        <w:rPr>
          <w:rFonts w:ascii="Arial" w:hAnsi="Arial"/>
          <w:b/>
          <w:bCs/>
        </w:rPr>
        <w:t>Spam Filtering Algorithm Using NLP</w:t>
      </w:r>
      <w:r w:rsidRPr="000619CE">
        <w:rPr>
          <w:rFonts w:ascii="Arial" w:hAnsi="Arial"/>
        </w:rPr>
        <w:t xml:space="preserve"> (Azure, 2023): Created a real-time spam filtering system utilizing advanced NLP techniques, achieving </w:t>
      </w:r>
      <w:r w:rsidR="000619CE">
        <w:rPr>
          <w:rFonts w:ascii="Arial" w:hAnsi="Arial"/>
        </w:rPr>
        <w:t>97%</w:t>
      </w:r>
      <w:r w:rsidRPr="000619CE">
        <w:rPr>
          <w:rFonts w:ascii="Arial" w:hAnsi="Arial"/>
        </w:rPr>
        <w:t xml:space="preserve"> classification accuracy.</w:t>
      </w:r>
    </w:p>
    <w:p w14:paraId="77C3F1F2" w14:textId="105F86E5" w:rsidR="001E0643" w:rsidRPr="000619CE" w:rsidRDefault="00000000">
      <w:pPr>
        <w:pStyle w:val="Compact"/>
        <w:numPr>
          <w:ilvl w:val="0"/>
          <w:numId w:val="5"/>
        </w:numPr>
      </w:pPr>
      <w:r w:rsidRPr="000619CE">
        <w:rPr>
          <w:rFonts w:ascii="Arial" w:hAnsi="Arial"/>
          <w:b/>
          <w:bCs/>
        </w:rPr>
        <w:t>Fraud Detection System Using Machine Learning</w:t>
      </w:r>
      <w:r w:rsidRPr="000619CE">
        <w:rPr>
          <w:rFonts w:ascii="Arial" w:hAnsi="Arial"/>
        </w:rPr>
        <w:t xml:space="preserve"> (Python, 2022): Engineered a fraud detection model using ensemble methods and anomaly detection algorithms to identify fraudulent transactions</w:t>
      </w:r>
      <w:r w:rsidR="000619CE">
        <w:rPr>
          <w:rFonts w:ascii="Arial" w:hAnsi="Arial"/>
        </w:rPr>
        <w:t>.</w:t>
      </w:r>
    </w:p>
    <w:p w14:paraId="3325D9F6" w14:textId="5EF2A97E" w:rsidR="001E0643" w:rsidRPr="000619CE" w:rsidRDefault="00000000">
      <w:pPr>
        <w:pStyle w:val="Compact"/>
        <w:numPr>
          <w:ilvl w:val="0"/>
          <w:numId w:val="5"/>
        </w:numPr>
      </w:pPr>
      <w:r w:rsidRPr="000619CE">
        <w:rPr>
          <w:rFonts w:ascii="Arial" w:hAnsi="Arial"/>
          <w:b/>
          <w:bCs/>
        </w:rPr>
        <w:t>NLP-Driven Movie Review Analysis</w:t>
      </w:r>
      <w:r w:rsidRPr="000619CE">
        <w:rPr>
          <w:rFonts w:ascii="Arial" w:hAnsi="Arial"/>
        </w:rPr>
        <w:t xml:space="preserve"> (Python, 2023): Developed a sentiment analysis system for movie reviews using NLP techniques and Transformer models</w:t>
      </w:r>
      <w:r w:rsidR="000619CE">
        <w:rPr>
          <w:rFonts w:ascii="Arial" w:hAnsi="Arial"/>
        </w:rPr>
        <w:t>.</w:t>
      </w:r>
    </w:p>
    <w:p w14:paraId="4E276E62" w14:textId="3A6010FE" w:rsidR="001E0643" w:rsidRPr="000619CE" w:rsidRDefault="00000000">
      <w:pPr>
        <w:pStyle w:val="Compact"/>
        <w:numPr>
          <w:ilvl w:val="0"/>
          <w:numId w:val="5"/>
        </w:numPr>
      </w:pPr>
      <w:r w:rsidRPr="000619CE">
        <w:rPr>
          <w:rFonts w:ascii="Arial" w:hAnsi="Arial"/>
          <w:b/>
          <w:bCs/>
        </w:rPr>
        <w:t>Live Translation (Speech-to-Speech AI)</w:t>
      </w:r>
      <w:r w:rsidRPr="000619CE">
        <w:rPr>
          <w:rFonts w:ascii="Arial" w:hAnsi="Arial"/>
        </w:rPr>
        <w:t xml:space="preserve"> (Deep Learning, 2023): Created an end-to-end AI-powered speech-to-speech translation tool using deep learning models for real-time language translation</w:t>
      </w:r>
      <w:r w:rsidR="000619CE">
        <w:rPr>
          <w:rFonts w:ascii="Arial" w:hAnsi="Arial"/>
        </w:rPr>
        <w:t>.</w:t>
      </w:r>
    </w:p>
    <w:p w14:paraId="59C29265" w14:textId="77777777" w:rsidR="001E0643" w:rsidRPr="000619CE" w:rsidRDefault="00000000">
      <w:pPr>
        <w:pStyle w:val="Compact"/>
        <w:numPr>
          <w:ilvl w:val="0"/>
          <w:numId w:val="5"/>
        </w:numPr>
      </w:pPr>
      <w:r w:rsidRPr="000619CE">
        <w:rPr>
          <w:rFonts w:ascii="Arial" w:hAnsi="Arial"/>
          <w:b/>
          <w:bCs/>
        </w:rPr>
        <w:t>Detection and Grading of Macular Edema Using CNN</w:t>
      </w:r>
      <w:r w:rsidRPr="000619CE">
        <w:rPr>
          <w:rFonts w:ascii="Arial" w:hAnsi="Arial"/>
        </w:rPr>
        <w:t xml:space="preserve"> (Deep Learning, 2020): Designed and implemented a CNN-based model for medical image analysis to detect and grade macular edema, achieving 98% accuracy, which was published in the International Journal of Innovative Research in Technology (IJIRT).</w:t>
      </w:r>
    </w:p>
    <w:p w14:paraId="251172E7" w14:textId="77777777" w:rsidR="000619CE" w:rsidRPr="000619CE" w:rsidRDefault="00000000" w:rsidP="000619CE">
      <w:pPr>
        <w:pStyle w:val="Compact"/>
        <w:numPr>
          <w:ilvl w:val="0"/>
          <w:numId w:val="5"/>
        </w:numPr>
      </w:pPr>
      <w:r w:rsidRPr="000619CE">
        <w:rPr>
          <w:rFonts w:ascii="Arial" w:hAnsi="Arial"/>
          <w:b/>
          <w:bCs/>
        </w:rPr>
        <w:t>Real-Time Crypto Price Prediction Using AI and CUDA Acceleration</w:t>
      </w:r>
      <w:r w:rsidRPr="000619CE">
        <w:rPr>
          <w:rFonts w:ascii="Arial" w:hAnsi="Arial"/>
        </w:rPr>
        <w:t xml:space="preserve"> (Python, 2023): Developed a predictive model for real-time cryptocurrency price forecasting using deep learning and CUDA acceleration</w:t>
      </w:r>
      <w:r w:rsidR="000619CE">
        <w:rPr>
          <w:rFonts w:ascii="Arial" w:hAnsi="Arial"/>
        </w:rPr>
        <w:t>.</w:t>
      </w:r>
    </w:p>
    <w:p w14:paraId="2D86AFF0" w14:textId="553D206A" w:rsidR="001E0643" w:rsidRPr="000619CE" w:rsidRDefault="00000000" w:rsidP="000619CE">
      <w:pPr>
        <w:pStyle w:val="Compact"/>
        <w:ind w:left="240"/>
      </w:pPr>
      <w:r w:rsidRPr="000619CE">
        <w:rPr>
          <w:rFonts w:ascii="Arial" w:hAnsi="Arial"/>
          <w:b/>
          <w:bCs/>
        </w:rPr>
        <w:t>EDUCATION</w:t>
      </w:r>
    </w:p>
    <w:p w14:paraId="2318441C" w14:textId="77777777" w:rsidR="001E0643" w:rsidRPr="000619CE" w:rsidRDefault="00000000">
      <w:pPr>
        <w:pStyle w:val="Compact"/>
        <w:numPr>
          <w:ilvl w:val="0"/>
          <w:numId w:val="6"/>
        </w:numPr>
      </w:pPr>
      <w:r w:rsidRPr="000619CE">
        <w:rPr>
          <w:rFonts w:ascii="Arial" w:hAnsi="Arial"/>
          <w:b/>
          <w:bCs/>
        </w:rPr>
        <w:t>Post-Graduation in Advanced Project Management and IT</w:t>
      </w:r>
      <w:r w:rsidRPr="000619CE">
        <w:rPr>
          <w:rFonts w:ascii="Arial" w:hAnsi="Arial"/>
        </w:rPr>
        <w:t xml:space="preserve"> Toronto, Canada, 2023</w:t>
      </w:r>
    </w:p>
    <w:p w14:paraId="74F9A94E" w14:textId="77777777" w:rsidR="001E0643" w:rsidRPr="000619CE" w:rsidRDefault="00000000">
      <w:pPr>
        <w:pStyle w:val="Compact"/>
        <w:numPr>
          <w:ilvl w:val="0"/>
          <w:numId w:val="6"/>
        </w:numPr>
      </w:pPr>
      <w:r w:rsidRPr="000619CE">
        <w:rPr>
          <w:rFonts w:ascii="Arial" w:hAnsi="Arial"/>
          <w:b/>
          <w:bCs/>
        </w:rPr>
        <w:t>Bachelor of Engineering in Electronics and Communications Engineering</w:t>
      </w:r>
      <w:r w:rsidRPr="000619CE">
        <w:rPr>
          <w:rFonts w:ascii="Arial" w:hAnsi="Arial"/>
        </w:rPr>
        <w:t xml:space="preserve"> Anna University, Chennai, India, 2020</w:t>
      </w:r>
    </w:p>
    <w:p w14:paraId="28E10BF3" w14:textId="77777777" w:rsidR="001E0643" w:rsidRPr="000619CE" w:rsidRDefault="00000000">
      <w:pPr>
        <w:pStyle w:val="FirstParagraph"/>
      </w:pPr>
      <w:r w:rsidRPr="000619CE">
        <w:rPr>
          <w:rFonts w:ascii="Arial" w:hAnsi="Arial"/>
          <w:b/>
          <w:bCs/>
        </w:rPr>
        <w:t>PUBLICATIONS</w:t>
      </w:r>
    </w:p>
    <w:p w14:paraId="5C94316F" w14:textId="77777777" w:rsidR="001E0643" w:rsidRPr="000619CE" w:rsidRDefault="00000000">
      <w:pPr>
        <w:pStyle w:val="Compact"/>
        <w:numPr>
          <w:ilvl w:val="0"/>
          <w:numId w:val="7"/>
        </w:numPr>
      </w:pPr>
      <w:r w:rsidRPr="000619CE">
        <w:rPr>
          <w:rFonts w:ascii="Arial" w:hAnsi="Arial"/>
        </w:rPr>
        <w:t>"Detection and Grading of Macular Edema Using CNN," International Journal of Innovative Research in Technology (IJIRT), 2020</w:t>
      </w:r>
    </w:p>
    <w:p w14:paraId="3C394617" w14:textId="77777777" w:rsidR="001E0643" w:rsidRPr="000619CE" w:rsidRDefault="00000000">
      <w:pPr>
        <w:pStyle w:val="FirstParagraph"/>
      </w:pPr>
      <w:r w:rsidRPr="000619CE">
        <w:rPr>
          <w:rFonts w:ascii="Arial" w:hAnsi="Arial"/>
          <w:b/>
          <w:bCs/>
        </w:rPr>
        <w:t>ACHIEVEMENTS</w:t>
      </w:r>
    </w:p>
    <w:p w14:paraId="7C42C73B" w14:textId="77777777" w:rsidR="001E0643" w:rsidRPr="000619CE" w:rsidRDefault="00000000">
      <w:pPr>
        <w:pStyle w:val="Compact"/>
        <w:numPr>
          <w:ilvl w:val="0"/>
          <w:numId w:val="8"/>
        </w:numPr>
      </w:pPr>
      <w:r w:rsidRPr="000619CE">
        <w:rPr>
          <w:rFonts w:ascii="Arial" w:hAnsi="Arial"/>
        </w:rPr>
        <w:t>Shortlisted in TechNation’s AI Competition 2024 for an AI-driven energy optimization project using Q-learning algorithms.</w:t>
      </w:r>
      <w:bookmarkEnd w:id="0"/>
    </w:p>
    <w:sectPr w:rsidR="001E0643" w:rsidRPr="000619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221ACB" w14:textId="77777777" w:rsidR="005922E0" w:rsidRDefault="005922E0">
      <w:pPr>
        <w:spacing w:after="0"/>
      </w:pPr>
      <w:r>
        <w:separator/>
      </w:r>
    </w:p>
  </w:endnote>
  <w:endnote w:type="continuationSeparator" w:id="0">
    <w:p w14:paraId="2F79F08D" w14:textId="77777777" w:rsidR="005922E0" w:rsidRDefault="005922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7B48B0" w14:textId="77777777" w:rsidR="005922E0" w:rsidRDefault="005922E0">
      <w:r>
        <w:separator/>
      </w:r>
    </w:p>
  </w:footnote>
  <w:footnote w:type="continuationSeparator" w:id="0">
    <w:p w14:paraId="4B308ADE" w14:textId="77777777" w:rsidR="005922E0" w:rsidRDefault="005922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15AD0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5EE6C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53490549">
    <w:abstractNumId w:val="0"/>
  </w:num>
  <w:num w:numId="2" w16cid:durableId="1115561948">
    <w:abstractNumId w:val="1"/>
  </w:num>
  <w:num w:numId="3" w16cid:durableId="1811438817">
    <w:abstractNumId w:val="1"/>
  </w:num>
  <w:num w:numId="4" w16cid:durableId="71123535">
    <w:abstractNumId w:val="1"/>
  </w:num>
  <w:num w:numId="5" w16cid:durableId="104082311">
    <w:abstractNumId w:val="1"/>
  </w:num>
  <w:num w:numId="6" w16cid:durableId="431318725">
    <w:abstractNumId w:val="1"/>
  </w:num>
  <w:num w:numId="7" w16cid:durableId="329336958">
    <w:abstractNumId w:val="1"/>
  </w:num>
  <w:num w:numId="8" w16cid:durableId="11874504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0643"/>
    <w:rsid w:val="000619CE"/>
    <w:rsid w:val="00091609"/>
    <w:rsid w:val="001E0643"/>
    <w:rsid w:val="005922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5D20A"/>
  <w15:docId w15:val="{1671D4D7-3266-43E6-AFD6-7C59C3F2E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27</Words>
  <Characters>3577</Characters>
  <Application>Microsoft Office Word</Application>
  <DocSecurity>0</DocSecurity>
  <Lines>29</Lines>
  <Paragraphs>8</Paragraphs>
  <ScaleCrop>false</ScaleCrop>
  <Company/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rivardhan Muthyala</cp:lastModifiedBy>
  <cp:revision>2</cp:revision>
  <dcterms:created xsi:type="dcterms:W3CDTF">2024-08-31T23:45:00Z</dcterms:created>
  <dcterms:modified xsi:type="dcterms:W3CDTF">2024-09-02T15:39:00Z</dcterms:modified>
</cp:coreProperties>
</file>